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India</w:t>
      </w:r>
      <w:r>
        <w:t xml:space="preserve"> </w:t>
      </w:r>
      <w:r>
        <w:t xml:space="preserve">Mumbai</w:t>
      </w:r>
    </w:p>
    <w:bookmarkStart w:id="20" w:name="X31ccc6a0e6165f114515baff9ebb577b7fb126e"/>
    <w:p>
      <w:pPr>
        <w:pStyle w:val="Heading1"/>
      </w:pPr>
      <w:r>
        <w:t xml:space="preserve">Cover Letter for Hairdresser Position in India Mumbai</w:t>
      </w:r>
    </w:p>
    <w:p>
      <w:pPr>
        <w:pStyle w:val="FirstParagraph"/>
      </w:pPr>
      <w:r>
        <w:t xml:space="preserve">Dear [Hiring Manager's Name],</w:t>
      </w:r>
    </w:p>
    <w:p>
      <w:pPr>
        <w:pStyle w:val="BodyText"/>
      </w:pPr>
      <w:r>
        <w:t xml:space="preserve">I am writing to express my interest in the Hairdresser position at your esteemed establishment in India Mumbai. With over [X years] of experience in the dynamic beauty industry, I have developed a deep passion for crafting personalized haircare solutions that align with the diverse needs of clients across this vibrant city. My expertise as a Hairdresser, combined with my cultural understanding of India Mumbai's unique beauty landscape, makes me an ideal candidate to contribute to your team's success.</w:t>
      </w:r>
    </w:p>
    <w:p>
      <w:pPr>
        <w:pStyle w:val="BodyText"/>
      </w:pPr>
      <w:r>
        <w:t xml:space="preserve">As a qualified Hairdresser based in India Mumbai, I have consistently demonstrated my ability to stay ahead of evolving trends while maintaining the highest standards of professionalism. My career has been shaped by the fast-paced environment of Mumbai's salons, where I have worked with clients ranging from corporate professionals to celebrities, each requiring tailored techniques and creative flair. This experience has not only honed my technical skills but also deepened my understanding of the city's diverse hair textures, styles, and cultural preferences.</w:t>
      </w:r>
    </w:p>
    <w:p>
      <w:pPr>
        <w:pStyle w:val="BodyText"/>
      </w:pPr>
      <w:r>
        <w:t xml:space="preserve">One of the core strengths I bring to this role is my proficiency in a wide array of haircare services, including cutting, coloring, styling, and treatments. In India Mumbai's competitive beauty market, where clients demand both innovation and authenticity, I have specialized in creating looks that reflect the city's cosmopolitan spirit while respecting traditional aesthetics. For instance, I have mastered techniques to address common challenges faced by Mumbai residents—such as managing oily hair in the humid climate or styling curly textures to suit local fashion trends.</w:t>
      </w:r>
    </w:p>
    <w:p>
      <w:pPr>
        <w:pStyle w:val="BodyText"/>
      </w:pPr>
      <w:r>
        <w:t xml:space="preserve">My commitment to excellence is further evidenced by my [mention any certifications, workshops, or training programs specific to India Mumbai]. These qualifications have equipped me with advanced knowledge of natural hair care products and sustainable practices that resonate with Mumbai's growing eco-conscious clientele. Additionally, I stay updated on global haircare innovations through platforms like</w:t>
      </w:r>
      <w:r>
        <w:t xml:space="preserve"> </w:t>
      </w:r>
      <w:r>
        <w:rPr>
          <w:iCs/>
          <w:i/>
        </w:rPr>
        <w:t xml:space="preserve">Indian Haircare Association</w:t>
      </w:r>
      <w:r>
        <w:t xml:space="preserve"> </w:t>
      </w:r>
      <w:r>
        <w:t xml:space="preserve">and local salons' networking events, ensuring my skills remain at the forefront of the industry.</w:t>
      </w:r>
    </w:p>
    <w:p>
      <w:pPr>
        <w:pStyle w:val="BodyText"/>
      </w:pPr>
      <w:r>
        <w:t xml:space="preserve">What sets me apart as a Hairdresser in India Mumbai is my ability to build lasting relationships with clients. I believe that every individual has a unique story, and as a Hairdresser, it is my responsibility to translate their vision into reality. Whether it's designing a wedding hairstyle for a client in South Mumbai or creating an edgy look for someone in Bandra, I approach each task with empathy and attention to detail. My customer-centric philosophy has earned me numerous repeat clients and referrals, which I consider the highest form of professional recognition.</w:t>
      </w:r>
    </w:p>
    <w:p>
      <w:pPr>
        <w:pStyle w:val="BodyText"/>
      </w:pPr>
      <w:r>
        <w:t xml:space="preserve">India Mumbai's beauty industry is characterized by its diversity and energy, and I thrive in environments where creativity meets precision. Working in this city has taught me the importance of adaptability—whether it's adjusting to last-minute changes in a client's schedule or collaborating with fellow professionals on high-profile projects. My ability to work efficiently under pressure, combined with a warm and approachable demeanor, ensures that every client feels valued and confident in their transformation.</w:t>
      </w:r>
    </w:p>
    <w:p>
      <w:pPr>
        <w:pStyle w:val="BodyText"/>
      </w:pPr>
      <w:r>
        <w:t xml:space="preserve">I am particularly drawn to your salon because of its reputation for [mention specific qualities of the salon, e.g., "innovative techniques," "luxurious ambiance," or "community engagement"]. As a Hairdresser who is deeply connected to India Mumbai's beauty scene, I am eager to contribute my expertise while learning from your team's unique strengths. I am confident that my skills in [specific areas, e.g., hair coloring, balayage, or texture management] will complement your services and elevate the client experience.</w:t>
      </w:r>
    </w:p>
    <w:p>
      <w:pPr>
        <w:pStyle w:val="BodyText"/>
      </w:pPr>
      <w:r>
        <w:t xml:space="preserve">In addition to my technical abilities, I bring a strong work ethic and a collaborative spirit. I understand that success in India Mumbai's beauty industry requires more than just skill—it demands dedication to continuous learning and a commitment to exceeding expectations. I am always open to feedback and strive to grow both professionally and personally, which aligns with your salon's values of excellence.</w:t>
      </w:r>
    </w:p>
    <w:p>
      <w:pPr>
        <w:pStyle w:val="BodyText"/>
      </w:pPr>
      <w:r>
        <w:t xml:space="preserve">Thank you for considering my application. I would be thrilled to discuss how my background as a Hairdresser in India Mumbai can benefit your team. Please feel free to contact me at [your phone number] or [your email address] at your earliest convenience. I look forward to the opportunity to contribute to your salon's continued success.</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 Hairdresser role in India Mumbai, emphasizing the unique aspects of the city's beauty industry and the candidate's expert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India Mumbai</dc:title>
  <dc:creator/>
  <cp:keywords/>
  <dcterms:created xsi:type="dcterms:W3CDTF">2026-07-24T14:41:47Z</dcterms:created>
  <dcterms:modified xsi:type="dcterms:W3CDTF">2026-07-24T14:41:47Z</dcterms:modified>
</cp:coreProperties>
</file>

<file path=docProps/custom.xml><?xml version="1.0" encoding="utf-8"?>
<Properties xmlns="http://schemas.openxmlformats.org/officeDocument/2006/custom-properties" xmlns:vt="http://schemas.openxmlformats.org/officeDocument/2006/docPropsVTypes"/>
</file>